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199" w:type="dxa"/>
        <w:tblLook w:val="04A0" w:firstRow="1" w:lastRow="0" w:firstColumn="1" w:lastColumn="0" w:noHBand="0" w:noVBand="1"/>
      </w:tblPr>
      <w:tblGrid>
        <w:gridCol w:w="222"/>
        <w:gridCol w:w="1911"/>
        <w:gridCol w:w="1938"/>
        <w:gridCol w:w="1151"/>
        <w:gridCol w:w="1178"/>
        <w:gridCol w:w="1537"/>
        <w:gridCol w:w="1484"/>
      </w:tblGrid>
      <w:tr w:rsidR="005064FA" w14:paraId="4D08AE5D" w14:textId="77777777" w:rsidTr="005064FA">
        <w:trPr>
          <w:trHeight w:val="1255"/>
        </w:trPr>
        <w:tc>
          <w:tcPr>
            <w:tcW w:w="291" w:type="dxa"/>
          </w:tcPr>
          <w:p w14:paraId="68D5CF98" w14:textId="77777777" w:rsidR="005064FA" w:rsidRDefault="005064FA"/>
        </w:tc>
        <w:tc>
          <w:tcPr>
            <w:tcW w:w="2031" w:type="dxa"/>
          </w:tcPr>
          <w:p w14:paraId="6D89DCBF" w14:textId="1BE45A88" w:rsidR="005064FA" w:rsidRDefault="005064FA">
            <w:r>
              <w:t>{{DeviceName}}</w:t>
            </w:r>
          </w:p>
        </w:tc>
        <w:tc>
          <w:tcPr>
            <w:tcW w:w="1978" w:type="dxa"/>
          </w:tcPr>
          <w:p w14:paraId="5CE6861E" w14:textId="635BDB71" w:rsidR="005064FA" w:rsidRDefault="005064FA">
            <w:r>
              <w:t>{{ProductCode}}</w:t>
            </w:r>
          </w:p>
        </w:tc>
        <w:tc>
          <w:tcPr>
            <w:tcW w:w="578" w:type="dxa"/>
          </w:tcPr>
          <w:p w14:paraId="7986F202" w14:textId="77777777" w:rsidR="00D648C9" w:rsidRDefault="00D648C9" w:rsidP="00D648C9">
            <w:r>
              <w:t>{{Class}}</w:t>
            </w:r>
          </w:p>
          <w:p w14:paraId="48FF3D13" w14:textId="77777777" w:rsidR="00D648C9" w:rsidRDefault="00D648C9" w:rsidP="00D648C9"/>
          <w:p w14:paraId="12B41B1F" w14:textId="02D6CF9B" w:rsidR="005064FA" w:rsidRDefault="00D648C9" w:rsidP="00D648C9">
            <w:r>
              <w:t>{{Rules}}</w:t>
            </w:r>
            <w:bookmarkStart w:id="0" w:name="_GoBack"/>
            <w:bookmarkEnd w:id="0"/>
          </w:p>
        </w:tc>
        <w:tc>
          <w:tcPr>
            <w:tcW w:w="1239" w:type="dxa"/>
          </w:tcPr>
          <w:p w14:paraId="22812F28" w14:textId="7675BB26" w:rsidR="005064FA" w:rsidRDefault="005064FA">
            <w:r>
              <w:t>{{LotNo}}</w:t>
            </w:r>
          </w:p>
        </w:tc>
        <w:tc>
          <w:tcPr>
            <w:tcW w:w="1568" w:type="dxa"/>
          </w:tcPr>
          <w:p w14:paraId="50FAE287" w14:textId="52FFBA8A" w:rsidR="005064FA" w:rsidRDefault="005064FA">
            <w:r>
              <w:t>{{MFGdate}}</w:t>
            </w:r>
          </w:p>
        </w:tc>
        <w:tc>
          <w:tcPr>
            <w:tcW w:w="1514" w:type="dxa"/>
          </w:tcPr>
          <w:p w14:paraId="43D13C72" w14:textId="2A608FBF" w:rsidR="005064FA" w:rsidRDefault="005064FA">
            <w:r>
              <w:t>{{EXPdate}}</w:t>
            </w:r>
          </w:p>
        </w:tc>
      </w:tr>
    </w:tbl>
    <w:p w14:paraId="5683E5CB" w14:textId="1D9986DC" w:rsidR="00E57019" w:rsidRDefault="00E57019"/>
    <w:p w14:paraId="25D768AF" w14:textId="42AEC916" w:rsidR="005064FA" w:rsidRDefault="005064FA">
      <w:r>
        <w:t>{{ISO}}</w:t>
      </w:r>
    </w:p>
    <w:sectPr w:rsidR="005064F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8CA5CA" w14:textId="77777777" w:rsidR="00BA65CF" w:rsidRDefault="00BA65CF" w:rsidP="00B833A8">
      <w:pPr>
        <w:spacing w:after="0" w:line="240" w:lineRule="auto"/>
      </w:pPr>
      <w:r>
        <w:separator/>
      </w:r>
    </w:p>
  </w:endnote>
  <w:endnote w:type="continuationSeparator" w:id="0">
    <w:p w14:paraId="49965191" w14:textId="77777777" w:rsidR="00BA65CF" w:rsidRDefault="00BA65CF" w:rsidP="00B83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52253" w14:textId="77777777" w:rsidR="00B833A8" w:rsidRDefault="00B83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26BF1" w14:textId="77777777" w:rsidR="00B833A8" w:rsidRDefault="00B833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42AC" w14:textId="77777777" w:rsidR="00B833A8" w:rsidRDefault="00B83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AADE7" w14:textId="77777777" w:rsidR="00BA65CF" w:rsidRDefault="00BA65CF" w:rsidP="00B833A8">
      <w:pPr>
        <w:spacing w:after="0" w:line="240" w:lineRule="auto"/>
      </w:pPr>
      <w:r>
        <w:separator/>
      </w:r>
    </w:p>
  </w:footnote>
  <w:footnote w:type="continuationSeparator" w:id="0">
    <w:p w14:paraId="31F98318" w14:textId="77777777" w:rsidR="00BA65CF" w:rsidRDefault="00BA65CF" w:rsidP="00B833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3D5F7" w14:textId="77777777" w:rsidR="00B833A8" w:rsidRDefault="00B833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20D35" w14:textId="458C0483" w:rsidR="00B833A8" w:rsidRPr="00B833A8" w:rsidRDefault="00B833A8">
    <w:pPr>
      <w:pStyle w:val="Header"/>
      <w:rPr>
        <w:lang w:val="en-US"/>
      </w:rPr>
    </w:pPr>
    <w:r>
      <w:rPr>
        <w:lang w:val="en-US"/>
      </w:rPr>
      <w:t>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FE61F" w14:textId="77777777" w:rsidR="00B833A8" w:rsidRDefault="00B833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TC0MLc0NbQ0NDdS0lEKTi0uzszPAykwrgUAZjo4cywAAAA="/>
  </w:docVars>
  <w:rsids>
    <w:rsidRoot w:val="00130E90"/>
    <w:rsid w:val="0001199B"/>
    <w:rsid w:val="000B7D93"/>
    <w:rsid w:val="00130E90"/>
    <w:rsid w:val="005064FA"/>
    <w:rsid w:val="006A3FCE"/>
    <w:rsid w:val="00780F83"/>
    <w:rsid w:val="008D543D"/>
    <w:rsid w:val="00983668"/>
    <w:rsid w:val="00AD4E6B"/>
    <w:rsid w:val="00B833A8"/>
    <w:rsid w:val="00BA65CF"/>
    <w:rsid w:val="00D50E86"/>
    <w:rsid w:val="00D648C9"/>
    <w:rsid w:val="00E57019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181AC"/>
  <w15:chartTrackingRefBased/>
  <w15:docId w15:val="{CBD2B12A-2590-4A93-925D-2825A3A3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B833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3A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833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3A8"/>
    <w:rPr>
      <w:rFonts w:ascii="Arial" w:hAnsi="Arial"/>
    </w:rPr>
  </w:style>
  <w:style w:type="table" w:styleId="TableGrid">
    <w:name w:val="Table Grid"/>
    <w:basedOn w:val="TableNormal"/>
    <w:uiPriority w:val="39"/>
    <w:rsid w:val="0050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4</cp:revision>
  <dcterms:created xsi:type="dcterms:W3CDTF">2022-11-08T03:03:00Z</dcterms:created>
  <dcterms:modified xsi:type="dcterms:W3CDTF">2022-11-08T11:57:00Z</dcterms:modified>
</cp:coreProperties>
</file>